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6804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1650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21:31:30Z</dcterms:created>
  <dcterms:modified xsi:type="dcterms:W3CDTF">2022-01-09T21:31:30Z</dcterms:modified>
</cp:coreProperties>
</file>